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9436A" w14:textId="77777777" w:rsidR="008C0AFC" w:rsidRDefault="008C0AFC" w:rsidP="008C0AFC">
      <w:pPr>
        <w:tabs>
          <w:tab w:val="center" w:pos="7699"/>
        </w:tabs>
        <w:rPr>
          <w:rFonts w:ascii="ＭＳ Ｐゴシック" w:eastAsia="ＭＳ Ｐゴシック" w:hAnsi="ＭＳ Ｐゴシック" w:cs="ＭＳ Ｐゴシック"/>
          <w:b/>
          <w:bCs/>
          <w:kern w:val="0"/>
          <w:szCs w:val="21"/>
        </w:rPr>
      </w:pPr>
      <w:r>
        <w:rPr>
          <w:rFonts w:ascii="ＭＳ Ｐゴシック" w:eastAsia="ＭＳ Ｐゴシック" w:hAnsi="ＭＳ Ｐゴシック" w:cs="ＭＳ Ｐゴシック"/>
          <w:kern w:val="0"/>
          <w:sz w:val="28"/>
          <w:szCs w:val="28"/>
        </w:rPr>
        <w:tab/>
      </w:r>
      <w:r>
        <w:rPr>
          <w:rFonts w:ascii="ＭＳ Ｐゴシック" w:eastAsia="ＭＳ Ｐゴシック" w:hAnsi="ＭＳ Ｐゴシック" w:cs="ＭＳ Ｐゴシック" w:hint="eastAsia"/>
          <w:kern w:val="0"/>
          <w:sz w:val="28"/>
          <w:szCs w:val="28"/>
        </w:rPr>
        <w:t xml:space="preserve">　　　　　　　　　　　　　　　　　　　　　　　　　　</w:t>
      </w:r>
      <w:r w:rsidRPr="0016481D">
        <w:rPr>
          <w:rFonts w:ascii="ＭＳ Ｐゴシック" w:eastAsia="ＭＳ Ｐゴシック" w:hAnsi="ＭＳ Ｐゴシック" w:cs="ＭＳ Ｐゴシック" w:hint="eastAsia"/>
          <w:kern w:val="0"/>
          <w:sz w:val="28"/>
          <w:szCs w:val="28"/>
        </w:rPr>
        <w:t>『有機農業研究』 論文等投稿申込書</w:t>
      </w:r>
      <w:r>
        <w:rPr>
          <w:rFonts w:ascii="ＭＳ Ｐゴシック" w:eastAsia="ＭＳ Ｐゴシック" w:hAnsi="ＭＳ Ｐゴシック" w:cs="ＭＳ Ｐゴシック" w:hint="eastAsia"/>
          <w:kern w:val="0"/>
          <w:sz w:val="28"/>
          <w:szCs w:val="28"/>
        </w:rPr>
        <w:t xml:space="preserve">　　　　　　　　　　　　　　　</w:t>
      </w:r>
      <w:r w:rsidRPr="0016481D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投稿日：　　　　　年　　　月　　　日</w:t>
      </w:r>
    </w:p>
    <w:tbl>
      <w:tblPr>
        <w:tblW w:w="4979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388"/>
        <w:gridCol w:w="850"/>
        <w:gridCol w:w="425"/>
        <w:gridCol w:w="850"/>
        <w:gridCol w:w="425"/>
        <w:gridCol w:w="1278"/>
        <w:gridCol w:w="428"/>
        <w:gridCol w:w="1275"/>
        <w:gridCol w:w="425"/>
        <w:gridCol w:w="1275"/>
        <w:gridCol w:w="425"/>
        <w:gridCol w:w="2125"/>
        <w:gridCol w:w="425"/>
        <w:gridCol w:w="850"/>
        <w:gridCol w:w="425"/>
        <w:gridCol w:w="994"/>
        <w:gridCol w:w="425"/>
      </w:tblGrid>
      <w:tr w:rsidR="008C0AFC" w:rsidRPr="009A5F1D" w14:paraId="21C01396" w14:textId="77777777" w:rsidTr="00DB2ADF">
        <w:trPr>
          <w:trHeight w:val="404"/>
        </w:trPr>
        <w:tc>
          <w:tcPr>
            <w:tcW w:w="781" w:type="pct"/>
            <w:shd w:val="clear" w:color="auto" w:fill="auto"/>
            <w:noWrap/>
            <w:vAlign w:val="center"/>
            <w:hideMark/>
          </w:tcPr>
          <w:p w14:paraId="1D1C0902" w14:textId="77777777" w:rsidR="008C0AFC" w:rsidRPr="0016481D" w:rsidRDefault="008C0AFC" w:rsidP="00DB2ADF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原稿種別（該当に○）</w:t>
            </w:r>
          </w:p>
        </w:tc>
        <w:tc>
          <w:tcPr>
            <w:tcW w:w="278" w:type="pct"/>
            <w:tcBorders>
              <w:right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579260DA" w14:textId="77777777" w:rsidR="008C0AFC" w:rsidRPr="0016481D" w:rsidRDefault="008C0AFC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総説</w:t>
            </w:r>
          </w:p>
        </w:tc>
        <w:tc>
          <w:tcPr>
            <w:tcW w:w="139" w:type="pct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259A5DD8" w14:textId="77777777" w:rsidR="008C0AFC" w:rsidRPr="0016481D" w:rsidRDefault="008C0AFC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278" w:type="pct"/>
            <w:tcBorders>
              <w:right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2E0EE85C" w14:textId="77777777" w:rsidR="008C0AFC" w:rsidRPr="0016481D" w:rsidRDefault="008C0AFC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論文</w:t>
            </w:r>
          </w:p>
        </w:tc>
        <w:tc>
          <w:tcPr>
            <w:tcW w:w="139" w:type="pct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0CF4D071" w14:textId="77777777" w:rsidR="008C0AFC" w:rsidRPr="0016481D" w:rsidRDefault="008C0AFC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418" w:type="pct"/>
            <w:tcBorders>
              <w:right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26ED2950" w14:textId="77777777" w:rsidR="008C0AFC" w:rsidRPr="0016481D" w:rsidRDefault="008C0AFC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調査論文</w:t>
            </w:r>
          </w:p>
        </w:tc>
        <w:tc>
          <w:tcPr>
            <w:tcW w:w="140" w:type="pct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7356A69E" w14:textId="77777777" w:rsidR="008C0AFC" w:rsidRPr="0016481D" w:rsidRDefault="008C0AFC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417" w:type="pct"/>
            <w:tcBorders>
              <w:right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5E430351" w14:textId="77777777" w:rsidR="008C0AFC" w:rsidRPr="0016481D" w:rsidRDefault="008C0AFC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技術論文</w:t>
            </w:r>
          </w:p>
        </w:tc>
        <w:tc>
          <w:tcPr>
            <w:tcW w:w="139" w:type="pct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4BE32772" w14:textId="77777777" w:rsidR="008C0AFC" w:rsidRPr="0016481D" w:rsidRDefault="008C0AFC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417" w:type="pct"/>
            <w:tcBorders>
              <w:right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646D2544" w14:textId="77777777" w:rsidR="008C0AFC" w:rsidRPr="0016481D" w:rsidRDefault="008C0AFC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研究動向</w:t>
            </w:r>
          </w:p>
        </w:tc>
        <w:tc>
          <w:tcPr>
            <w:tcW w:w="139" w:type="pct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4A3B8E46" w14:textId="77777777" w:rsidR="008C0AFC" w:rsidRPr="0016481D" w:rsidRDefault="008C0AFC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695" w:type="pct"/>
            <w:tcBorders>
              <w:right w:val="dashSmallGap" w:sz="4" w:space="0" w:color="auto"/>
            </w:tcBorders>
            <w:shd w:val="clear" w:color="auto" w:fill="auto"/>
            <w:vAlign w:val="center"/>
            <w:hideMark/>
          </w:tcPr>
          <w:p w14:paraId="69CDF4D6" w14:textId="77777777" w:rsidR="008C0AFC" w:rsidRPr="0016481D" w:rsidRDefault="008C0AFC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現地報告</w:t>
            </w:r>
            <w:r w:rsidRPr="009A5F1D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・</w:t>
            </w:r>
            <w:r w:rsidRPr="0016481D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資料紹介</w:t>
            </w:r>
          </w:p>
        </w:tc>
        <w:tc>
          <w:tcPr>
            <w:tcW w:w="139" w:type="pct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1D3694AE" w14:textId="77777777" w:rsidR="008C0AFC" w:rsidRPr="0016481D" w:rsidRDefault="008C0AFC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278" w:type="pct"/>
            <w:tcBorders>
              <w:right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51F29001" w14:textId="77777777" w:rsidR="008C0AFC" w:rsidRPr="0016481D" w:rsidRDefault="008C0AFC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書評</w:t>
            </w:r>
          </w:p>
        </w:tc>
        <w:tc>
          <w:tcPr>
            <w:tcW w:w="139" w:type="pct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618B6A6D" w14:textId="77777777" w:rsidR="008C0AFC" w:rsidRPr="0016481D" w:rsidRDefault="008C0AFC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325" w:type="pct"/>
            <w:tcBorders>
              <w:right w:val="dashSmallGap" w:sz="4" w:space="0" w:color="auto"/>
            </w:tcBorders>
            <w:shd w:val="clear" w:color="auto" w:fill="auto"/>
            <w:noWrap/>
            <w:vAlign w:val="center"/>
            <w:hideMark/>
          </w:tcPr>
          <w:p w14:paraId="3C7EBF4D" w14:textId="77777777" w:rsidR="008C0AFC" w:rsidRPr="0016481D" w:rsidRDefault="008C0AFC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その他</w:t>
            </w:r>
          </w:p>
        </w:tc>
        <w:tc>
          <w:tcPr>
            <w:tcW w:w="139" w:type="pct"/>
            <w:tcBorders>
              <w:left w:val="dashSmallGap" w:sz="4" w:space="0" w:color="auto"/>
            </w:tcBorders>
            <w:shd w:val="clear" w:color="auto" w:fill="auto"/>
            <w:vAlign w:val="center"/>
          </w:tcPr>
          <w:p w14:paraId="657DAF6F" w14:textId="77777777" w:rsidR="008C0AFC" w:rsidRPr="0016481D" w:rsidRDefault="008C0AFC" w:rsidP="00DB2ADF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</w:tr>
    </w:tbl>
    <w:p w14:paraId="39DEE0BC" w14:textId="77777777" w:rsidR="0016481D" w:rsidRPr="009A5F1D" w:rsidRDefault="0016481D" w:rsidP="009A5F1D">
      <w:pPr>
        <w:spacing w:line="140" w:lineRule="exact"/>
        <w:rPr>
          <w:rFonts w:ascii="ＭＳ Ｐゴシック" w:eastAsia="ＭＳ Ｐゴシック" w:hAnsi="ＭＳ Ｐゴシック"/>
          <w:sz w:val="4"/>
          <w:szCs w:val="4"/>
        </w:rPr>
      </w:pPr>
    </w:p>
    <w:tbl>
      <w:tblPr>
        <w:tblW w:w="4979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64"/>
        <w:gridCol w:w="1112"/>
        <w:gridCol w:w="5671"/>
        <w:gridCol w:w="7941"/>
      </w:tblGrid>
      <w:tr w:rsidR="003C0245" w:rsidRPr="00840C76" w14:paraId="23E1847B" w14:textId="77777777" w:rsidTr="003C0245">
        <w:trPr>
          <w:trHeight w:val="382"/>
        </w:trPr>
        <w:tc>
          <w:tcPr>
            <w:tcW w:w="184" w:type="pct"/>
            <w:vMerge w:val="restart"/>
            <w:shd w:val="clear" w:color="auto" w:fill="auto"/>
            <w:noWrap/>
            <w:textDirection w:val="tbRlV"/>
            <w:vAlign w:val="center"/>
          </w:tcPr>
          <w:p w14:paraId="36605B1F" w14:textId="4ED40968" w:rsidR="003C0245" w:rsidRPr="00840C76" w:rsidRDefault="003C0245" w:rsidP="003C0245">
            <w:pPr>
              <w:ind w:left="113" w:right="113"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原　稿</w:t>
            </w:r>
          </w:p>
        </w:tc>
        <w:tc>
          <w:tcPr>
            <w:tcW w:w="364" w:type="pct"/>
            <w:tcBorders>
              <w:right w:val="nil"/>
            </w:tcBorders>
            <w:shd w:val="clear" w:color="auto" w:fill="auto"/>
            <w:vAlign w:val="center"/>
          </w:tcPr>
          <w:p w14:paraId="68844D5E" w14:textId="77777777" w:rsidR="003C0245" w:rsidRPr="00840C76" w:rsidRDefault="003C0245" w:rsidP="0016481D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</w:p>
        </w:tc>
        <w:tc>
          <w:tcPr>
            <w:tcW w:w="1855" w:type="pct"/>
            <w:tcBorders>
              <w:left w:val="nil"/>
            </w:tcBorders>
            <w:shd w:val="clear" w:color="auto" w:fill="auto"/>
            <w:noWrap/>
            <w:vAlign w:val="center"/>
          </w:tcPr>
          <w:p w14:paraId="29949166" w14:textId="633AF98C" w:rsidR="003C0245" w:rsidRPr="00840C76" w:rsidRDefault="003C0245" w:rsidP="0016481D">
            <w:pPr>
              <w:widowControl/>
              <w:jc w:val="center"/>
              <w:rPr>
                <w:rFonts w:ascii="ＭＳ Ｐゴシック" w:eastAsia="ＭＳ Ｐゴシック" w:hAnsi="ＭＳ Ｐゴシック" w:cs="Times New Roman"/>
                <w:b/>
                <w:bCs/>
                <w:kern w:val="0"/>
                <w:szCs w:val="21"/>
              </w:rPr>
            </w:pPr>
            <w:r w:rsidRPr="00840C76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著者名</w:t>
            </w:r>
            <w:r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（筆頭著者名・共著者名すべてをフルネームで記載）</w:t>
            </w:r>
          </w:p>
        </w:tc>
        <w:tc>
          <w:tcPr>
            <w:tcW w:w="2597" w:type="pct"/>
            <w:shd w:val="clear" w:color="auto" w:fill="auto"/>
            <w:noWrap/>
            <w:vAlign w:val="center"/>
          </w:tcPr>
          <w:p w14:paraId="439AC76D" w14:textId="372955EE" w:rsidR="003C0245" w:rsidRPr="00106F82" w:rsidRDefault="003C0245" w:rsidP="00106F82">
            <w:pPr>
              <w:widowControl/>
              <w:jc w:val="center"/>
              <w:rPr>
                <w:rFonts w:ascii="ＭＳ Ｐゴシック" w:eastAsia="ＭＳ Ｐゴシック" w:hAnsi="ＭＳ Ｐゴシック" w:cs="ＭＳ 明朝"/>
                <w:b/>
                <w:bCs/>
                <w:kern w:val="0"/>
                <w:szCs w:val="21"/>
              </w:rPr>
            </w:pPr>
            <w:r w:rsidRPr="00840C76">
              <w:rPr>
                <w:rFonts w:ascii="ＭＳ Ｐゴシック" w:eastAsia="ＭＳ Ｐゴシック" w:hAnsi="ＭＳ Ｐゴシック" w:cs="ＭＳ 明朝" w:hint="eastAsia"/>
                <w:b/>
                <w:bCs/>
                <w:kern w:val="0"/>
                <w:szCs w:val="21"/>
              </w:rPr>
              <w:t>標</w:t>
            </w:r>
            <w:r>
              <w:rPr>
                <w:rFonts w:ascii="ＭＳ Ｐゴシック" w:eastAsia="ＭＳ Ｐゴシック" w:hAnsi="ＭＳ Ｐゴシック" w:cs="ＭＳ 明朝" w:hint="eastAsia"/>
                <w:b/>
                <w:bCs/>
                <w:kern w:val="0"/>
                <w:szCs w:val="21"/>
              </w:rPr>
              <w:t xml:space="preserve">　</w:t>
            </w:r>
            <w:r w:rsidRPr="00840C76">
              <w:rPr>
                <w:rFonts w:ascii="ＭＳ Ｐゴシック" w:eastAsia="ＭＳ Ｐゴシック" w:hAnsi="ＭＳ Ｐゴシック" w:cs="ＭＳ 明朝" w:hint="eastAsia"/>
                <w:b/>
                <w:bCs/>
                <w:kern w:val="0"/>
                <w:szCs w:val="21"/>
              </w:rPr>
              <w:t>題</w:t>
            </w:r>
            <w:r>
              <w:rPr>
                <w:rFonts w:ascii="ＭＳ Ｐゴシック" w:eastAsia="ＭＳ Ｐゴシック" w:hAnsi="ＭＳ Ｐゴシック" w:cs="ＭＳ 明朝" w:hint="eastAsia"/>
                <w:b/>
                <w:bCs/>
                <w:kern w:val="0"/>
                <w:szCs w:val="21"/>
              </w:rPr>
              <w:t xml:space="preserve">　(論文名)</w:t>
            </w:r>
          </w:p>
        </w:tc>
      </w:tr>
      <w:tr w:rsidR="003C0245" w:rsidRPr="009A5F1D" w14:paraId="21DD0F95" w14:textId="77777777" w:rsidTr="003C0245">
        <w:trPr>
          <w:trHeight w:val="690"/>
        </w:trPr>
        <w:tc>
          <w:tcPr>
            <w:tcW w:w="184" w:type="pct"/>
            <w:vMerge/>
            <w:shd w:val="clear" w:color="auto" w:fill="auto"/>
            <w:noWrap/>
            <w:vAlign w:val="center"/>
            <w:hideMark/>
          </w:tcPr>
          <w:p w14:paraId="1DA41B08" w14:textId="7637E3B1" w:rsidR="003C0245" w:rsidRPr="0016481D" w:rsidRDefault="003C0245" w:rsidP="003C0245">
            <w:pPr>
              <w:jc w:val="left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</w:p>
        </w:tc>
        <w:tc>
          <w:tcPr>
            <w:tcW w:w="364" w:type="pct"/>
            <w:shd w:val="clear" w:color="auto" w:fill="auto"/>
            <w:vAlign w:val="center"/>
          </w:tcPr>
          <w:p w14:paraId="4582BD82" w14:textId="43B511B5" w:rsidR="003C0245" w:rsidRPr="0016481D" w:rsidRDefault="003C0245" w:rsidP="003C0245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和文</w:t>
            </w:r>
          </w:p>
        </w:tc>
        <w:tc>
          <w:tcPr>
            <w:tcW w:w="1855" w:type="pct"/>
            <w:shd w:val="clear" w:color="auto" w:fill="auto"/>
            <w:noWrap/>
            <w:vAlign w:val="center"/>
            <w:hideMark/>
          </w:tcPr>
          <w:p w14:paraId="3BADCC29" w14:textId="1A298291" w:rsidR="003C0245" w:rsidRPr="0016481D" w:rsidRDefault="003C0245" w:rsidP="003C0245">
            <w:pPr>
              <w:widowControl/>
              <w:jc w:val="left"/>
              <w:rPr>
                <w:rFonts w:ascii="ＭＳ Ｐゴシック" w:eastAsia="ＭＳ Ｐゴシック" w:hAnsi="ＭＳ Ｐゴシック" w:cs="Times New Roman"/>
                <w:kern w:val="0"/>
                <w:szCs w:val="21"/>
              </w:rPr>
            </w:pPr>
          </w:p>
        </w:tc>
        <w:tc>
          <w:tcPr>
            <w:tcW w:w="2597" w:type="pct"/>
            <w:shd w:val="clear" w:color="auto" w:fill="auto"/>
            <w:noWrap/>
            <w:vAlign w:val="center"/>
            <w:hideMark/>
          </w:tcPr>
          <w:p w14:paraId="157E1AF6" w14:textId="77777777" w:rsidR="003C0245" w:rsidRPr="0016481D" w:rsidRDefault="003C0245" w:rsidP="003C0245">
            <w:pPr>
              <w:widowControl/>
              <w:jc w:val="left"/>
              <w:rPr>
                <w:rFonts w:ascii="ＭＳ Ｐゴシック" w:eastAsia="ＭＳ Ｐゴシック" w:hAnsi="ＭＳ Ｐゴシック" w:cs="Times New Roman"/>
                <w:kern w:val="0"/>
                <w:szCs w:val="21"/>
              </w:rPr>
            </w:pPr>
          </w:p>
        </w:tc>
      </w:tr>
      <w:tr w:rsidR="003C0245" w:rsidRPr="009A5F1D" w14:paraId="1FB78DC6" w14:textId="77777777" w:rsidTr="003C0245">
        <w:trPr>
          <w:trHeight w:val="690"/>
        </w:trPr>
        <w:tc>
          <w:tcPr>
            <w:tcW w:w="184" w:type="pct"/>
            <w:vMerge/>
            <w:shd w:val="clear" w:color="auto" w:fill="auto"/>
            <w:noWrap/>
            <w:vAlign w:val="center"/>
            <w:hideMark/>
          </w:tcPr>
          <w:p w14:paraId="38AB9428" w14:textId="5E76C36A" w:rsidR="003C0245" w:rsidRPr="0016481D" w:rsidRDefault="003C0245" w:rsidP="003C0245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</w:p>
        </w:tc>
        <w:tc>
          <w:tcPr>
            <w:tcW w:w="364" w:type="pct"/>
            <w:shd w:val="clear" w:color="auto" w:fill="auto"/>
            <w:vAlign w:val="center"/>
          </w:tcPr>
          <w:p w14:paraId="31180113" w14:textId="147521A7" w:rsidR="003C0245" w:rsidRPr="0016481D" w:rsidRDefault="003C0245" w:rsidP="003C0245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英文</w:t>
            </w:r>
          </w:p>
        </w:tc>
        <w:tc>
          <w:tcPr>
            <w:tcW w:w="1855" w:type="pct"/>
            <w:shd w:val="clear" w:color="auto" w:fill="auto"/>
            <w:noWrap/>
            <w:vAlign w:val="center"/>
            <w:hideMark/>
          </w:tcPr>
          <w:p w14:paraId="295F91E2" w14:textId="427F84D7" w:rsidR="003C0245" w:rsidRPr="0016481D" w:rsidRDefault="003C0245" w:rsidP="003C0245">
            <w:pPr>
              <w:widowControl/>
              <w:jc w:val="left"/>
              <w:rPr>
                <w:rFonts w:ascii="ＭＳ Ｐゴシック" w:eastAsia="ＭＳ Ｐゴシック" w:hAnsi="ＭＳ Ｐゴシック" w:cs="Times New Roman"/>
                <w:kern w:val="0"/>
                <w:szCs w:val="21"/>
              </w:rPr>
            </w:pPr>
          </w:p>
        </w:tc>
        <w:tc>
          <w:tcPr>
            <w:tcW w:w="2597" w:type="pct"/>
            <w:shd w:val="clear" w:color="auto" w:fill="auto"/>
            <w:noWrap/>
            <w:vAlign w:val="center"/>
            <w:hideMark/>
          </w:tcPr>
          <w:p w14:paraId="526C4C4A" w14:textId="77777777" w:rsidR="003C0245" w:rsidRPr="0016481D" w:rsidRDefault="003C0245" w:rsidP="003C0245">
            <w:pPr>
              <w:widowControl/>
              <w:jc w:val="left"/>
              <w:rPr>
                <w:rFonts w:ascii="ＭＳ Ｐゴシック" w:eastAsia="ＭＳ Ｐゴシック" w:hAnsi="ＭＳ Ｐゴシック" w:cs="Times New Roman"/>
                <w:kern w:val="0"/>
                <w:szCs w:val="21"/>
              </w:rPr>
            </w:pPr>
          </w:p>
        </w:tc>
      </w:tr>
    </w:tbl>
    <w:p w14:paraId="5FC6A511" w14:textId="77777777" w:rsidR="0016481D" w:rsidRPr="009A5F1D" w:rsidRDefault="0016481D" w:rsidP="009A5F1D">
      <w:pPr>
        <w:spacing w:line="140" w:lineRule="exact"/>
        <w:rPr>
          <w:rFonts w:ascii="ＭＳ Ｐゴシック" w:eastAsia="ＭＳ Ｐゴシック" w:hAnsi="ＭＳ Ｐゴシック"/>
          <w:sz w:val="4"/>
          <w:szCs w:val="4"/>
        </w:rPr>
      </w:pPr>
    </w:p>
    <w:tbl>
      <w:tblPr>
        <w:tblW w:w="4979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64"/>
        <w:gridCol w:w="2993"/>
        <w:gridCol w:w="4070"/>
        <w:gridCol w:w="3691"/>
        <w:gridCol w:w="3970"/>
      </w:tblGrid>
      <w:tr w:rsidR="003C0245" w:rsidRPr="00840C76" w14:paraId="2A55987A" w14:textId="77777777" w:rsidTr="003C0245">
        <w:trPr>
          <w:trHeight w:val="377"/>
        </w:trPr>
        <w:tc>
          <w:tcPr>
            <w:tcW w:w="133" w:type="pct"/>
            <w:vMerge w:val="restart"/>
            <w:shd w:val="clear" w:color="auto" w:fill="auto"/>
            <w:textDirection w:val="tbRlV"/>
            <w:vAlign w:val="center"/>
            <w:hideMark/>
          </w:tcPr>
          <w:p w14:paraId="62B76998" w14:textId="4037B8BD" w:rsidR="003C0245" w:rsidRPr="0016481D" w:rsidRDefault="003C0245" w:rsidP="003C0245">
            <w:pPr>
              <w:widowControl/>
              <w:ind w:left="113" w:right="113"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C6641F">
              <w:rPr>
                <w:rFonts w:ascii="ＭＳ Ｐゴシック" w:eastAsia="ＭＳ Ｐゴシック" w:hAnsi="ＭＳ Ｐゴシック" w:cs="ＭＳ Ｐゴシック" w:hint="eastAsia"/>
                <w:b/>
                <w:bCs/>
                <w:spacing w:val="56"/>
                <w:kern w:val="0"/>
                <w:szCs w:val="21"/>
                <w:fitText w:val="844" w:id="-2059677695"/>
              </w:rPr>
              <w:t>連絡</w:t>
            </w:r>
            <w:r w:rsidRPr="00C6641F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  <w:fitText w:val="844" w:id="-2059677695"/>
              </w:rPr>
              <w:t>先</w:t>
            </w:r>
          </w:p>
        </w:tc>
        <w:tc>
          <w:tcPr>
            <w:tcW w:w="992" w:type="pct"/>
            <w:shd w:val="clear" w:color="auto" w:fill="auto"/>
            <w:vAlign w:val="center"/>
          </w:tcPr>
          <w:p w14:paraId="20151505" w14:textId="11EA5644" w:rsidR="003C0245" w:rsidRPr="0016481D" w:rsidRDefault="003C0245" w:rsidP="00106F82">
            <w:pPr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840C76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連絡責任者氏名</w:t>
            </w:r>
          </w:p>
        </w:tc>
        <w:tc>
          <w:tcPr>
            <w:tcW w:w="1344" w:type="pct"/>
            <w:shd w:val="clear" w:color="auto" w:fill="auto"/>
            <w:vAlign w:val="center"/>
            <w:hideMark/>
          </w:tcPr>
          <w:p w14:paraId="315AE60E" w14:textId="7FA2B560" w:rsidR="003C0245" w:rsidRPr="0016481D" w:rsidRDefault="003C0245" w:rsidP="00106F8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所属機関</w:t>
            </w:r>
          </w:p>
        </w:tc>
        <w:tc>
          <w:tcPr>
            <w:tcW w:w="1220" w:type="pct"/>
            <w:shd w:val="clear" w:color="auto" w:fill="auto"/>
            <w:vAlign w:val="center"/>
            <w:hideMark/>
          </w:tcPr>
          <w:p w14:paraId="073867E7" w14:textId="5126ADC3" w:rsidR="003C0245" w:rsidRPr="0016481D" w:rsidRDefault="003C0245" w:rsidP="00106F8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部署</w:t>
            </w:r>
          </w:p>
        </w:tc>
        <w:tc>
          <w:tcPr>
            <w:tcW w:w="1311" w:type="pct"/>
            <w:shd w:val="clear" w:color="auto" w:fill="auto"/>
            <w:vAlign w:val="center"/>
            <w:hideMark/>
          </w:tcPr>
          <w:p w14:paraId="19F6C0F8" w14:textId="77777777" w:rsidR="003C0245" w:rsidRPr="0016481D" w:rsidRDefault="003C0245" w:rsidP="00106F8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Email</w:t>
            </w:r>
          </w:p>
        </w:tc>
      </w:tr>
      <w:tr w:rsidR="003C0245" w:rsidRPr="009A5F1D" w14:paraId="5E684787" w14:textId="77777777" w:rsidTr="003C0245">
        <w:trPr>
          <w:trHeight w:val="690"/>
        </w:trPr>
        <w:tc>
          <w:tcPr>
            <w:tcW w:w="133" w:type="pct"/>
            <w:vMerge/>
            <w:shd w:val="clear" w:color="auto" w:fill="auto"/>
            <w:vAlign w:val="center"/>
          </w:tcPr>
          <w:p w14:paraId="30C74482" w14:textId="77777777" w:rsidR="003C0245" w:rsidRPr="009A5F1D" w:rsidRDefault="003C0245" w:rsidP="00C16B1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992" w:type="pct"/>
            <w:shd w:val="clear" w:color="auto" w:fill="auto"/>
            <w:vAlign w:val="center"/>
          </w:tcPr>
          <w:p w14:paraId="242C209F" w14:textId="77777777" w:rsidR="003C0245" w:rsidRPr="009A5F1D" w:rsidRDefault="003C0245" w:rsidP="00C16B1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1344" w:type="pct"/>
            <w:shd w:val="clear" w:color="auto" w:fill="auto"/>
            <w:vAlign w:val="center"/>
          </w:tcPr>
          <w:p w14:paraId="679BEDF1" w14:textId="544CDFA2" w:rsidR="003C0245" w:rsidRPr="009A5F1D" w:rsidRDefault="003C0245" w:rsidP="00C16B1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1220" w:type="pct"/>
            <w:shd w:val="clear" w:color="auto" w:fill="auto"/>
            <w:vAlign w:val="center"/>
          </w:tcPr>
          <w:p w14:paraId="640411A9" w14:textId="77777777" w:rsidR="003C0245" w:rsidRPr="009A5F1D" w:rsidRDefault="003C0245" w:rsidP="00C16B1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1311" w:type="pct"/>
            <w:shd w:val="clear" w:color="auto" w:fill="auto"/>
            <w:vAlign w:val="center"/>
          </w:tcPr>
          <w:p w14:paraId="0B267BCE" w14:textId="77777777" w:rsidR="003C0245" w:rsidRPr="009A5F1D" w:rsidRDefault="003C0245" w:rsidP="00C16B1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</w:tr>
      <w:tr w:rsidR="003C0245" w:rsidRPr="00840C76" w14:paraId="1DDEA4B7" w14:textId="77777777" w:rsidTr="003C0245">
        <w:trPr>
          <w:trHeight w:val="397"/>
        </w:trPr>
        <w:tc>
          <w:tcPr>
            <w:tcW w:w="133" w:type="pct"/>
            <w:vMerge/>
            <w:shd w:val="clear" w:color="auto" w:fill="auto"/>
            <w:vAlign w:val="center"/>
            <w:hideMark/>
          </w:tcPr>
          <w:p w14:paraId="618D0100" w14:textId="72628EFF" w:rsidR="003C0245" w:rsidRPr="0016481D" w:rsidRDefault="003C0245" w:rsidP="003C0245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</w:p>
        </w:tc>
        <w:tc>
          <w:tcPr>
            <w:tcW w:w="2336" w:type="pct"/>
            <w:gridSpan w:val="2"/>
            <w:shd w:val="clear" w:color="auto" w:fill="auto"/>
            <w:vAlign w:val="center"/>
          </w:tcPr>
          <w:p w14:paraId="5C92C11A" w14:textId="78B5D2BD" w:rsidR="003C0245" w:rsidRPr="0016481D" w:rsidRDefault="003C0245" w:rsidP="00106F82">
            <w:pPr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住所</w:t>
            </w:r>
          </w:p>
        </w:tc>
        <w:tc>
          <w:tcPr>
            <w:tcW w:w="1220" w:type="pct"/>
            <w:shd w:val="clear" w:color="auto" w:fill="auto"/>
            <w:vAlign w:val="center"/>
            <w:hideMark/>
          </w:tcPr>
          <w:p w14:paraId="796C399C" w14:textId="1C900815" w:rsidR="003C0245" w:rsidRPr="0016481D" w:rsidRDefault="003C0245" w:rsidP="00106F8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16481D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電話番号</w:t>
            </w:r>
          </w:p>
        </w:tc>
        <w:tc>
          <w:tcPr>
            <w:tcW w:w="1311" w:type="pct"/>
            <w:shd w:val="clear" w:color="auto" w:fill="auto"/>
            <w:vAlign w:val="center"/>
          </w:tcPr>
          <w:p w14:paraId="47EB02FE" w14:textId="77777777" w:rsidR="003C0245" w:rsidRPr="00840C76" w:rsidRDefault="003C0245" w:rsidP="00106F82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840C76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FAX番号</w:t>
            </w:r>
          </w:p>
        </w:tc>
      </w:tr>
      <w:tr w:rsidR="003C0245" w:rsidRPr="009A5F1D" w14:paraId="1646BBD4" w14:textId="77777777" w:rsidTr="003C0245">
        <w:trPr>
          <w:trHeight w:val="690"/>
        </w:trPr>
        <w:tc>
          <w:tcPr>
            <w:tcW w:w="133" w:type="pct"/>
            <w:vMerge/>
            <w:shd w:val="clear" w:color="auto" w:fill="auto"/>
          </w:tcPr>
          <w:p w14:paraId="0161BD2D" w14:textId="31898E60" w:rsidR="003C0245" w:rsidRPr="009A5F1D" w:rsidRDefault="003C0245" w:rsidP="003C0245">
            <w:pPr>
              <w:widowControl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2336" w:type="pct"/>
            <w:gridSpan w:val="2"/>
            <w:shd w:val="clear" w:color="auto" w:fill="auto"/>
          </w:tcPr>
          <w:p w14:paraId="32C4C19C" w14:textId="2018BEA4" w:rsidR="003C0245" w:rsidRDefault="003C0245" w:rsidP="003C0245">
            <w:pPr>
              <w:widowControl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〒</w:t>
            </w:r>
          </w:p>
          <w:p w14:paraId="7E2B0AF9" w14:textId="77777777" w:rsidR="003C0245" w:rsidRPr="009A5F1D" w:rsidRDefault="003C0245" w:rsidP="00D44FE1">
            <w:pPr>
              <w:widowControl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1220" w:type="pct"/>
            <w:shd w:val="clear" w:color="auto" w:fill="auto"/>
            <w:vAlign w:val="center"/>
          </w:tcPr>
          <w:p w14:paraId="1DA31FC5" w14:textId="37276A70" w:rsidR="003C0245" w:rsidRPr="009A5F1D" w:rsidRDefault="003C0245" w:rsidP="00C16B1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  <w:tc>
          <w:tcPr>
            <w:tcW w:w="1311" w:type="pct"/>
            <w:shd w:val="clear" w:color="auto" w:fill="auto"/>
            <w:vAlign w:val="center"/>
          </w:tcPr>
          <w:p w14:paraId="160699CB" w14:textId="77777777" w:rsidR="003C0245" w:rsidRPr="009A5F1D" w:rsidRDefault="003C0245" w:rsidP="00C16B17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</w:p>
        </w:tc>
      </w:tr>
    </w:tbl>
    <w:p w14:paraId="32A08341" w14:textId="77777777" w:rsidR="008B23C8" w:rsidRPr="009A5F1D" w:rsidRDefault="008B23C8" w:rsidP="009A5F1D">
      <w:pPr>
        <w:spacing w:line="140" w:lineRule="exact"/>
        <w:rPr>
          <w:rFonts w:ascii="ＭＳ Ｐゴシック" w:eastAsia="ＭＳ Ｐゴシック" w:hAnsi="ＭＳ Ｐゴシック"/>
          <w:sz w:val="4"/>
          <w:szCs w:val="4"/>
        </w:rPr>
      </w:pPr>
    </w:p>
    <w:tbl>
      <w:tblPr>
        <w:tblW w:w="4982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304"/>
        <w:gridCol w:w="3004"/>
        <w:gridCol w:w="3993"/>
        <w:gridCol w:w="1738"/>
        <w:gridCol w:w="2258"/>
      </w:tblGrid>
      <w:tr w:rsidR="008C0AFC" w:rsidRPr="008C0AFC" w14:paraId="774E7D40" w14:textId="0940174B" w:rsidTr="00944B40">
        <w:trPr>
          <w:trHeight w:val="690"/>
        </w:trPr>
        <w:tc>
          <w:tcPr>
            <w:tcW w:w="4262" w:type="pct"/>
            <w:gridSpan w:val="4"/>
            <w:shd w:val="clear" w:color="auto" w:fill="auto"/>
            <w:vAlign w:val="center"/>
          </w:tcPr>
          <w:p w14:paraId="6E5CEC8B" w14:textId="7F5D3BE9" w:rsidR="006275EC" w:rsidRPr="008C0AFC" w:rsidRDefault="006275EC" w:rsidP="006275EC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図表を含め、刷り上がり時</w:t>
            </w:r>
            <w:r w:rsidR="00944B40"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に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10</w:t>
            </w:r>
            <w:r w:rsidR="007B78FA"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頁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を超える原稿は原則として投稿を受付けることはできません</w:t>
            </w:r>
            <w:r w:rsidR="007B78FA"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（書評は2頁以内）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。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編集委員会が認めた場合は例外となりますが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、</w:t>
            </w:r>
            <w:r w:rsidR="007B78FA"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総説・論文・調査論文・技術論文</w:t>
            </w:r>
            <w:r w:rsidR="007B78FA"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については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投稿料に加えて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超過１</w:t>
            </w:r>
            <w:r w:rsidR="007B78FA"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頁につき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6,000円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を</w:t>
            </w:r>
            <w:r w:rsidR="00944B40"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受理後に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お支払いいただきます。</w:t>
            </w:r>
          </w:p>
        </w:tc>
        <w:tc>
          <w:tcPr>
            <w:tcW w:w="738" w:type="pct"/>
            <w:shd w:val="clear" w:color="auto" w:fill="auto"/>
            <w:vAlign w:val="center"/>
          </w:tcPr>
          <w:p w14:paraId="7ACA4773" w14:textId="2BEE725F" w:rsidR="006275EC" w:rsidRPr="008C0AFC" w:rsidRDefault="006275EC" w:rsidP="006275EC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□</w:t>
            </w:r>
            <w:r w:rsidRPr="008C0AFC"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  <w:t xml:space="preserve"> 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同意</w:t>
            </w:r>
            <w:r w:rsidR="00944B40"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する</w:t>
            </w:r>
            <w:r w:rsidR="00944B40"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  <w:vertAlign w:val="superscript"/>
              </w:rPr>
              <w:t>*</w:t>
            </w:r>
          </w:p>
        </w:tc>
      </w:tr>
      <w:tr w:rsidR="008C0AFC" w:rsidRPr="008C0AFC" w14:paraId="63E34257" w14:textId="77777777" w:rsidTr="00944B40">
        <w:trPr>
          <w:trHeight w:val="690"/>
        </w:trPr>
        <w:tc>
          <w:tcPr>
            <w:tcW w:w="1407" w:type="pct"/>
            <w:shd w:val="clear" w:color="auto" w:fill="auto"/>
            <w:vAlign w:val="center"/>
          </w:tcPr>
          <w:p w14:paraId="101F4563" w14:textId="55202836" w:rsidR="00944B40" w:rsidRPr="008C0AFC" w:rsidRDefault="00944B40" w:rsidP="00944B40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</w:pP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別刷り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、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カラー印刷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、電子版のみのカラー化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をご希望の場合、実費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の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お支払い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b/>
                <w:bCs/>
                <w:kern w:val="0"/>
                <w:szCs w:val="21"/>
              </w:rPr>
              <w:t>が必要です</w:t>
            </w:r>
            <w:r w:rsidRPr="008C0AFC">
              <w:rPr>
                <w:rFonts w:ascii="ＭＳ Ｐゴシック" w:eastAsia="ＭＳ Ｐゴシック" w:hAnsi="ＭＳ Ｐゴシック" w:cs="ＭＳ Ｐゴシック"/>
                <w:b/>
                <w:bCs/>
                <w:kern w:val="0"/>
                <w:szCs w:val="21"/>
              </w:rPr>
              <w:t>。</w:t>
            </w:r>
          </w:p>
        </w:tc>
        <w:tc>
          <w:tcPr>
            <w:tcW w:w="982" w:type="pct"/>
            <w:shd w:val="clear" w:color="auto" w:fill="auto"/>
            <w:vAlign w:val="center"/>
          </w:tcPr>
          <w:p w14:paraId="1820F54A" w14:textId="3FDE95EB" w:rsidR="00944B40" w:rsidRPr="008C0AFC" w:rsidRDefault="00944B40" w:rsidP="00944B40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別刷り希望： □</w:t>
            </w:r>
            <w:r w:rsidRPr="008C0AFC"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  <w:t xml:space="preserve"> 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有</w:t>
            </w:r>
          </w:p>
          <w:p w14:paraId="5978F102" w14:textId="5C68DBE7" w:rsidR="00944B40" w:rsidRPr="008C0AFC" w:rsidRDefault="00944B40" w:rsidP="00944B40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希望部数 （50冊単位）　　　　　　　冊</w:t>
            </w:r>
          </w:p>
        </w:tc>
        <w:tc>
          <w:tcPr>
            <w:tcW w:w="1305" w:type="pct"/>
            <w:shd w:val="clear" w:color="auto" w:fill="auto"/>
            <w:vAlign w:val="center"/>
          </w:tcPr>
          <w:p w14:paraId="09252431" w14:textId="41BB5FF7" w:rsidR="00944B40" w:rsidRPr="008C0AFC" w:rsidRDefault="00944B40" w:rsidP="00944B40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8C0AFC"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  <w:t>カラー印刷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希望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 w:val="20"/>
                <w:szCs w:val="20"/>
              </w:rPr>
              <w:t xml:space="preserve">： 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□ 有</w:t>
            </w:r>
          </w:p>
          <w:p w14:paraId="1AB5B08C" w14:textId="268972F8" w:rsidR="00944B40" w:rsidRPr="008C0AFC" w:rsidRDefault="00944B40" w:rsidP="00944B40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</w:pP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 w:val="20"/>
                <w:szCs w:val="20"/>
              </w:rPr>
              <w:t xml:space="preserve">対象の図表等番号（ </w:t>
            </w:r>
            <w:r w:rsidRPr="008C0AFC">
              <w:rPr>
                <w:rFonts w:ascii="ＭＳ Ｐゴシック" w:eastAsia="ＭＳ Ｐゴシック" w:hAnsi="ＭＳ Ｐゴシック" w:cs="ＭＳ Ｐゴシック"/>
                <w:kern w:val="0"/>
                <w:sz w:val="20"/>
                <w:szCs w:val="20"/>
              </w:rPr>
              <w:t xml:space="preserve">      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 xml:space="preserve">　　　　　 </w:t>
            </w:r>
            <w:r w:rsidRPr="008C0AFC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  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 xml:space="preserve">　　　）</w:t>
            </w:r>
          </w:p>
        </w:tc>
        <w:tc>
          <w:tcPr>
            <w:tcW w:w="1306" w:type="pct"/>
            <w:gridSpan w:val="2"/>
            <w:shd w:val="clear" w:color="auto" w:fill="auto"/>
            <w:vAlign w:val="center"/>
          </w:tcPr>
          <w:p w14:paraId="4742AC92" w14:textId="3568ACD4" w:rsidR="00944B40" w:rsidRPr="008C0AFC" w:rsidRDefault="00944B40" w:rsidP="00DF50B2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6"/>
                <w:szCs w:val="16"/>
              </w:rPr>
            </w:pP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電子版のみ</w:t>
            </w:r>
            <w:r w:rsidRPr="008C0AFC">
              <w:rPr>
                <w:rFonts w:ascii="ＭＳ Ｐゴシック" w:eastAsia="ＭＳ Ｐゴシック" w:hAnsi="ＭＳ Ｐゴシック" w:cs="ＭＳ Ｐゴシック"/>
                <w:kern w:val="0"/>
                <w:szCs w:val="21"/>
              </w:rPr>
              <w:t>カラー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化希望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 w:val="20"/>
                <w:szCs w:val="20"/>
              </w:rPr>
              <w:t xml:space="preserve">： </w:t>
            </w:r>
            <w:r w:rsidRPr="008C0AFC">
              <w:rPr>
                <w:rFonts w:ascii="ＭＳ Ｐゴシック" w:eastAsia="ＭＳ Ｐゴシック" w:hAnsi="ＭＳ Ｐゴシック" w:cs="ＭＳ Ｐゴシック" w:hint="eastAsia"/>
                <w:kern w:val="0"/>
                <w:szCs w:val="21"/>
              </w:rPr>
              <w:t>□ 有</w:t>
            </w:r>
          </w:p>
        </w:tc>
      </w:tr>
    </w:tbl>
    <w:p w14:paraId="30E06F69" w14:textId="77777777" w:rsidR="00B433F7" w:rsidRPr="008C0AFC" w:rsidRDefault="00B433F7" w:rsidP="00106F82">
      <w:pPr>
        <w:spacing w:line="80" w:lineRule="exact"/>
        <w:rPr>
          <w:rFonts w:ascii="ＭＳ Ｐゴシック" w:eastAsia="ＭＳ Ｐゴシック" w:hAnsi="ＭＳ Ｐゴシック" w:cs="ＭＳ Ｐゴシック"/>
          <w:b/>
          <w:bCs/>
          <w:kern w:val="0"/>
          <w:szCs w:val="21"/>
        </w:rPr>
      </w:pPr>
    </w:p>
    <w:p w14:paraId="184A9BB1" w14:textId="2FEA6414" w:rsidR="00944B40" w:rsidRPr="008C0AFC" w:rsidRDefault="00944B40" w:rsidP="00944B40">
      <w:pPr>
        <w:spacing w:line="280" w:lineRule="exact"/>
        <w:jc w:val="right"/>
        <w:rPr>
          <w:rFonts w:ascii="ＭＳ Ｐゴシック" w:eastAsia="ＭＳ Ｐゴシック" w:hAnsi="ＭＳ Ｐゴシック" w:cs="ＭＳ Ｐゴシック"/>
          <w:kern w:val="0"/>
          <w:szCs w:val="21"/>
        </w:rPr>
      </w:pPr>
      <w:r w:rsidRPr="008C0AFC">
        <w:rPr>
          <w:rFonts w:ascii="ＭＳ Ｐゴシック" w:eastAsia="ＭＳ Ｐゴシック" w:hAnsi="ＭＳ Ｐゴシック" w:cs="ＭＳ Ｐゴシック" w:hint="eastAsia"/>
          <w:kern w:val="0"/>
          <w:szCs w:val="21"/>
          <w:vertAlign w:val="superscript"/>
        </w:rPr>
        <w:t>*</w:t>
      </w:r>
      <w:r w:rsidRPr="008C0AFC">
        <w:rPr>
          <w:rFonts w:ascii="ＭＳ Ｐゴシック" w:eastAsia="ＭＳ Ｐゴシック" w:hAnsi="ＭＳ Ｐゴシック" w:cs="ＭＳ Ｐゴシック" w:hint="eastAsia"/>
          <w:kern w:val="0"/>
          <w:szCs w:val="21"/>
        </w:rPr>
        <w:t>本欄にチェックのない原稿は受付いたしかねます。</w:t>
      </w:r>
    </w:p>
    <w:p w14:paraId="7FE5C747" w14:textId="089D5ECD" w:rsidR="009A5F1D" w:rsidRPr="00AF05C2" w:rsidRDefault="009A5F1D" w:rsidP="00944B40">
      <w:pPr>
        <w:spacing w:beforeLines="50" w:before="180" w:line="280" w:lineRule="exact"/>
        <w:rPr>
          <w:rFonts w:ascii="ＭＳ Ｐゴシック" w:eastAsia="ＭＳ Ｐゴシック" w:hAnsi="ＭＳ Ｐゴシック"/>
          <w:b/>
          <w:bCs/>
          <w:szCs w:val="21"/>
        </w:rPr>
      </w:pPr>
      <w:r w:rsidRPr="0016481D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研究対象・分析に用いたデータが同一であるなど</w:t>
      </w:r>
      <w:r w:rsidR="001E512F" w:rsidRPr="00AF05C2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、</w:t>
      </w:r>
      <w:r w:rsidRPr="0016481D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関連する先行研究</w:t>
      </w:r>
      <w:r w:rsidR="001E512F" w:rsidRPr="00AF05C2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・</w:t>
      </w:r>
      <w:r w:rsidRPr="0016481D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報告などがあ</w:t>
      </w:r>
      <w:r w:rsidR="00B433F7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る場合は、</w:t>
      </w:r>
      <w:r w:rsidR="00D44FE1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文献情報（</w:t>
      </w:r>
      <w:r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タイトル</w:t>
      </w:r>
      <w:r w:rsidR="00D44FE1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・</w:t>
      </w:r>
      <w:r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雑誌名</w:t>
      </w:r>
      <w:r w:rsidR="00D44FE1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・</w:t>
      </w:r>
      <w:r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巻号</w:t>
      </w:r>
      <w:r w:rsidR="00D44FE1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・</w:t>
      </w:r>
      <w:r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年</w:t>
      </w:r>
      <w:r w:rsidR="00D44FE1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・</w:t>
      </w:r>
      <w:r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頁</w:t>
      </w:r>
      <w:r w:rsidR="00D44FE1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）を明記の上、</w:t>
      </w:r>
      <w:r w:rsidR="00BE47E8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本投稿論文との違い</w:t>
      </w:r>
      <w:r w:rsid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について下欄にご記入ください</w:t>
      </w:r>
      <w:r w:rsidR="00BE47E8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。また、当該文献の</w:t>
      </w:r>
      <w:r w:rsidR="009B67A7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電子</w:t>
      </w:r>
      <w:r w:rsidR="00BE47E8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コピー（PDF形式）を</w:t>
      </w:r>
      <w:r w:rsidR="00D44FE1" w:rsidRPr="00B433F7">
        <w:rPr>
          <w:rFonts w:ascii="ＭＳ Ｐゴシック" w:eastAsia="ＭＳ Ｐゴシック" w:hAnsi="ＭＳ Ｐゴシック" w:cs="ＭＳ Ｐゴシック" w:hint="eastAsia"/>
          <w:b/>
          <w:bCs/>
          <w:color w:val="000000" w:themeColor="text1"/>
          <w:kern w:val="0"/>
          <w:szCs w:val="21"/>
        </w:rPr>
        <w:t>本申込書と共にお送りください。</w:t>
      </w:r>
      <w:r w:rsidRPr="0016481D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その他</w:t>
      </w:r>
      <w:r w:rsidR="004A0857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、</w:t>
      </w:r>
      <w:r w:rsidRPr="0016481D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連絡事項があれば記入してください</w:t>
      </w:r>
      <w:r w:rsidR="001E512F" w:rsidRPr="00AF05C2">
        <w:rPr>
          <w:rFonts w:ascii="ＭＳ Ｐゴシック" w:eastAsia="ＭＳ Ｐゴシック" w:hAnsi="ＭＳ Ｐゴシック" w:cs="ＭＳ Ｐゴシック" w:hint="eastAsia"/>
          <w:b/>
          <w:bCs/>
          <w:kern w:val="0"/>
          <w:szCs w:val="21"/>
        </w:rPr>
        <w:t>。</w:t>
      </w:r>
    </w:p>
    <w:p w14:paraId="7EFEAAFB" w14:textId="77777777" w:rsidR="00840C76" w:rsidRPr="009A5F1D" w:rsidRDefault="00840C76" w:rsidP="00106F82">
      <w:pPr>
        <w:pBdr>
          <w:top w:val="single" w:sz="18" w:space="1" w:color="auto"/>
          <w:left w:val="single" w:sz="18" w:space="0" w:color="auto"/>
          <w:bottom w:val="single" w:sz="18" w:space="1" w:color="auto"/>
          <w:right w:val="single" w:sz="18" w:space="4" w:color="auto"/>
        </w:pBdr>
        <w:rPr>
          <w:rFonts w:ascii="ＭＳ Ｐゴシック" w:eastAsia="ＭＳ Ｐゴシック" w:hAnsi="ＭＳ Ｐゴシック"/>
          <w:szCs w:val="21"/>
        </w:rPr>
      </w:pPr>
    </w:p>
    <w:p w14:paraId="0AF26190" w14:textId="3504CA75" w:rsidR="009A5F1D" w:rsidRDefault="009A5F1D" w:rsidP="00106F82">
      <w:pPr>
        <w:pBdr>
          <w:top w:val="single" w:sz="18" w:space="1" w:color="auto"/>
          <w:left w:val="single" w:sz="18" w:space="0" w:color="auto"/>
          <w:bottom w:val="single" w:sz="18" w:space="1" w:color="auto"/>
          <w:right w:val="single" w:sz="18" w:space="4" w:color="auto"/>
        </w:pBdr>
        <w:rPr>
          <w:rFonts w:ascii="ＭＳ Ｐゴシック" w:eastAsia="ＭＳ Ｐゴシック" w:hAnsi="ＭＳ Ｐゴシック"/>
          <w:szCs w:val="21"/>
        </w:rPr>
      </w:pPr>
    </w:p>
    <w:p w14:paraId="13D7BD01" w14:textId="77777777" w:rsidR="008C0AFC" w:rsidRPr="009A5F1D" w:rsidRDefault="008C0AFC" w:rsidP="00106F82">
      <w:pPr>
        <w:pBdr>
          <w:top w:val="single" w:sz="18" w:space="1" w:color="auto"/>
          <w:left w:val="single" w:sz="18" w:space="0" w:color="auto"/>
          <w:bottom w:val="single" w:sz="18" w:space="1" w:color="auto"/>
          <w:right w:val="single" w:sz="18" w:space="4" w:color="auto"/>
        </w:pBdr>
        <w:rPr>
          <w:rFonts w:ascii="ＭＳ Ｐゴシック" w:eastAsia="ＭＳ Ｐゴシック" w:hAnsi="ＭＳ Ｐゴシック" w:hint="eastAsia"/>
          <w:szCs w:val="21"/>
        </w:rPr>
      </w:pPr>
    </w:p>
    <w:p w14:paraId="0F9586E4" w14:textId="77777777" w:rsidR="0016481D" w:rsidRPr="00840C76" w:rsidRDefault="0016481D" w:rsidP="001E512F">
      <w:pPr>
        <w:spacing w:line="180" w:lineRule="exact"/>
        <w:rPr>
          <w:rFonts w:ascii="ＭＳ Ｐゴシック" w:eastAsia="ＭＳ Ｐゴシック" w:hAnsi="ＭＳ Ｐゴシック"/>
          <w:sz w:val="4"/>
          <w:szCs w:val="4"/>
        </w:rPr>
      </w:pPr>
    </w:p>
    <w:p w14:paraId="7664876E" w14:textId="77777777" w:rsidR="008B23C8" w:rsidRPr="00AF05C2" w:rsidRDefault="00AF05C2">
      <w:pPr>
        <w:rPr>
          <w:rFonts w:ascii="ＭＳ Ｐゴシック" w:eastAsia="ＭＳ Ｐゴシック" w:hAnsi="ＭＳ Ｐゴシック"/>
          <w:b/>
          <w:bCs/>
          <w:sz w:val="20"/>
          <w:szCs w:val="20"/>
        </w:rPr>
      </w:pPr>
      <w:r>
        <w:rPr>
          <w:rFonts w:ascii="ＭＳ Ｐゴシック" w:eastAsia="ＭＳ Ｐゴシック" w:hAnsi="ＭＳ Ｐゴシック" w:hint="eastAsia"/>
          <w:b/>
          <w:bCs/>
          <w:sz w:val="20"/>
          <w:szCs w:val="20"/>
        </w:rPr>
        <w:t>※</w:t>
      </w:r>
      <w:r w:rsidR="008B23C8" w:rsidRPr="00AF05C2">
        <w:rPr>
          <w:rFonts w:ascii="ＭＳ Ｐゴシック" w:eastAsia="ＭＳ Ｐゴシック" w:hAnsi="ＭＳ Ｐゴシック" w:hint="eastAsia"/>
          <w:b/>
          <w:bCs/>
          <w:sz w:val="20"/>
          <w:szCs w:val="20"/>
        </w:rPr>
        <w:t>投稿にあたって、以下の事項にご留意ください。</w:t>
      </w:r>
    </w:p>
    <w:p w14:paraId="09AC866B" w14:textId="6B741F6E" w:rsidR="00840C76" w:rsidRDefault="00840C76" w:rsidP="00840C76">
      <w:pPr>
        <w:pStyle w:val="a3"/>
        <w:numPr>
          <w:ilvl w:val="0"/>
          <w:numId w:val="1"/>
        </w:numPr>
        <w:spacing w:line="280" w:lineRule="exact"/>
        <w:ind w:leftChars="0"/>
        <w:rPr>
          <w:rFonts w:ascii="ＭＳ Ｐゴシック" w:eastAsia="ＭＳ Ｐゴシック" w:hAnsi="ＭＳ Ｐゴシック"/>
          <w:sz w:val="20"/>
          <w:szCs w:val="20"/>
        </w:rPr>
      </w:pPr>
      <w:r>
        <w:rPr>
          <w:rFonts w:ascii="ＭＳ Ｐゴシック" w:eastAsia="ＭＳ Ｐゴシック" w:hAnsi="ＭＳ Ｐゴシック" w:hint="eastAsia"/>
          <w:sz w:val="20"/>
          <w:szCs w:val="20"/>
        </w:rPr>
        <w:t>本申込書、本文、図表をメール添付によりお送りください。</w:t>
      </w:r>
      <w:r w:rsidR="001E512F">
        <w:rPr>
          <w:rFonts w:ascii="ＭＳ Ｐゴシック" w:eastAsia="ＭＳ Ｐゴシック" w:hAnsi="ＭＳ Ｐゴシック" w:hint="eastAsia"/>
          <w:sz w:val="20"/>
          <w:szCs w:val="20"/>
        </w:rPr>
        <w:t xml:space="preserve">投稿先：日本有機農業学会編集委員会 </w:t>
      </w:r>
      <w:hyperlink r:id="rId8" w:history="1">
        <w:r w:rsidR="001E512F" w:rsidRPr="002D3A77">
          <w:rPr>
            <w:rStyle w:val="a4"/>
            <w:rFonts w:ascii="ＭＳ Ｐゴシック" w:eastAsia="ＭＳ Ｐゴシック" w:hAnsi="ＭＳ Ｐゴシック"/>
            <w:sz w:val="20"/>
            <w:szCs w:val="20"/>
          </w:rPr>
          <w:t>journal@yuki-gakkai.com</w:t>
        </w:r>
      </w:hyperlink>
      <w:r w:rsidR="001E512F">
        <w:rPr>
          <w:rFonts w:ascii="ＭＳ Ｐゴシック" w:eastAsia="ＭＳ Ｐゴシック" w:hAnsi="ＭＳ Ｐゴシック"/>
          <w:sz w:val="20"/>
          <w:szCs w:val="20"/>
        </w:rPr>
        <w:t xml:space="preserve"> </w:t>
      </w:r>
    </w:p>
    <w:p w14:paraId="64D44C08" w14:textId="224956C6" w:rsidR="005747A9" w:rsidRPr="00E048EE" w:rsidRDefault="005747A9" w:rsidP="00840C76">
      <w:pPr>
        <w:pStyle w:val="a3"/>
        <w:numPr>
          <w:ilvl w:val="0"/>
          <w:numId w:val="1"/>
        </w:numPr>
        <w:spacing w:line="280" w:lineRule="exact"/>
        <w:ind w:leftChars="0"/>
        <w:rPr>
          <w:rFonts w:ascii="ＭＳ Ｐゴシック" w:eastAsia="ＭＳ Ｐゴシック" w:hAnsi="ＭＳ Ｐゴシック"/>
          <w:sz w:val="20"/>
          <w:szCs w:val="20"/>
        </w:rPr>
      </w:pPr>
      <w:r w:rsidRPr="00E048EE">
        <w:rPr>
          <w:rFonts w:ascii="ＭＳ Ｐゴシック" w:eastAsia="ＭＳ Ｐゴシック" w:hAnsi="ＭＳ Ｐゴシック" w:hint="eastAsia"/>
          <w:sz w:val="20"/>
          <w:szCs w:val="20"/>
        </w:rPr>
        <w:t>ファイルの保存形式は変更せず、W</w:t>
      </w:r>
      <w:r w:rsidR="00E048EE">
        <w:rPr>
          <w:rFonts w:ascii="ＭＳ Ｐゴシック" w:eastAsia="ＭＳ Ｐゴシック" w:hAnsi="ＭＳ Ｐゴシック"/>
          <w:sz w:val="20"/>
          <w:szCs w:val="20"/>
        </w:rPr>
        <w:t>ord</w:t>
      </w:r>
      <w:r w:rsidR="00811563" w:rsidRPr="00E048EE">
        <w:rPr>
          <w:rFonts w:ascii="ＭＳ Ｐゴシック" w:eastAsia="ＭＳ Ｐゴシック" w:hAnsi="ＭＳ Ｐゴシック" w:hint="eastAsia"/>
          <w:sz w:val="20"/>
          <w:szCs w:val="20"/>
        </w:rPr>
        <w:t>形式</w:t>
      </w:r>
      <w:r w:rsidR="000D0CBB" w:rsidRPr="00E048EE">
        <w:rPr>
          <w:rFonts w:ascii="ＭＳ Ｐゴシック" w:eastAsia="ＭＳ Ｐゴシック" w:hAnsi="ＭＳ Ｐゴシック" w:hint="eastAsia"/>
          <w:sz w:val="20"/>
          <w:szCs w:val="20"/>
        </w:rPr>
        <w:t>（</w:t>
      </w:r>
      <w:r w:rsidR="000D0CBB" w:rsidRPr="00E048EE">
        <w:rPr>
          <w:rFonts w:ascii="ＭＳ Ｐゴシック" w:eastAsia="ＭＳ Ｐゴシック" w:hAnsi="ＭＳ Ｐゴシック"/>
          <w:sz w:val="20"/>
          <w:szCs w:val="20"/>
        </w:rPr>
        <w:t>*doc</w:t>
      </w:r>
      <w:r w:rsidR="000D0CBB" w:rsidRPr="00E048EE">
        <w:rPr>
          <w:rFonts w:ascii="ＭＳ Ｐゴシック" w:eastAsia="ＭＳ Ｐゴシック" w:hAnsi="ＭＳ Ｐゴシック" w:hint="eastAsia"/>
          <w:sz w:val="20"/>
          <w:szCs w:val="20"/>
        </w:rPr>
        <w:t>または*</w:t>
      </w:r>
      <w:r w:rsidR="000D0CBB" w:rsidRPr="00E048EE">
        <w:rPr>
          <w:rFonts w:ascii="ＭＳ Ｐゴシック" w:eastAsia="ＭＳ Ｐゴシック" w:hAnsi="ＭＳ Ｐゴシック"/>
          <w:sz w:val="20"/>
          <w:szCs w:val="20"/>
        </w:rPr>
        <w:t>docx</w:t>
      </w:r>
      <w:r w:rsidR="000D0CBB" w:rsidRPr="00E048EE">
        <w:rPr>
          <w:rFonts w:ascii="ＭＳ Ｐゴシック" w:eastAsia="ＭＳ Ｐゴシック" w:hAnsi="ＭＳ Ｐゴシック" w:hint="eastAsia"/>
          <w:sz w:val="20"/>
          <w:szCs w:val="20"/>
        </w:rPr>
        <w:t>）</w:t>
      </w:r>
      <w:r w:rsidR="00811563" w:rsidRPr="00E048EE">
        <w:rPr>
          <w:rFonts w:ascii="ＭＳ Ｐゴシック" w:eastAsia="ＭＳ Ｐゴシック" w:hAnsi="ＭＳ Ｐゴシック" w:hint="eastAsia"/>
          <w:sz w:val="20"/>
          <w:szCs w:val="20"/>
        </w:rPr>
        <w:t>のままご提出ください。Microsoft</w:t>
      </w:r>
      <w:r w:rsidR="00811563" w:rsidRPr="00E048EE">
        <w:rPr>
          <w:rFonts w:ascii="ＭＳ Ｐゴシック" w:eastAsia="ＭＳ Ｐゴシック" w:hAnsi="ＭＳ Ｐゴシック"/>
          <w:sz w:val="20"/>
          <w:szCs w:val="20"/>
        </w:rPr>
        <w:t xml:space="preserve"> Word</w:t>
      </w:r>
      <w:r w:rsidR="00811563" w:rsidRPr="00E048EE">
        <w:rPr>
          <w:rFonts w:ascii="ＭＳ Ｐゴシック" w:eastAsia="ＭＳ Ｐゴシック" w:hAnsi="ＭＳ Ｐゴシック" w:hint="eastAsia"/>
          <w:sz w:val="20"/>
          <w:szCs w:val="20"/>
        </w:rPr>
        <w:t>をお使いでない場合は、</w:t>
      </w:r>
      <w:r w:rsidR="000D0CBB" w:rsidRPr="00E048EE">
        <w:rPr>
          <w:rFonts w:ascii="ＭＳ Ｐゴシック" w:eastAsia="ＭＳ Ｐゴシック" w:hAnsi="ＭＳ Ｐゴシック" w:hint="eastAsia"/>
          <w:sz w:val="20"/>
          <w:szCs w:val="20"/>
        </w:rPr>
        <w:t>リッチテキスト形式（*</w:t>
      </w:r>
      <w:proofErr w:type="spellStart"/>
      <w:r w:rsidR="000D0CBB" w:rsidRPr="00E048EE">
        <w:rPr>
          <w:rFonts w:ascii="ＭＳ Ｐゴシック" w:eastAsia="ＭＳ Ｐゴシック" w:hAnsi="ＭＳ Ｐゴシック"/>
          <w:sz w:val="20"/>
          <w:szCs w:val="20"/>
        </w:rPr>
        <w:t>rft</w:t>
      </w:r>
      <w:proofErr w:type="spellEnd"/>
      <w:r w:rsidR="000D0CBB" w:rsidRPr="00E048EE">
        <w:rPr>
          <w:rFonts w:ascii="ＭＳ Ｐゴシック" w:eastAsia="ＭＳ Ｐゴシック" w:hAnsi="ＭＳ Ｐゴシック" w:hint="eastAsia"/>
          <w:sz w:val="20"/>
          <w:szCs w:val="20"/>
        </w:rPr>
        <w:t>）</w:t>
      </w:r>
      <w:r w:rsidR="00811563" w:rsidRPr="00E048EE">
        <w:rPr>
          <w:rFonts w:ascii="ＭＳ Ｐゴシック" w:eastAsia="ＭＳ Ｐゴシック" w:hAnsi="ＭＳ Ｐゴシック" w:hint="eastAsia"/>
          <w:sz w:val="20"/>
          <w:szCs w:val="20"/>
        </w:rPr>
        <w:t>で</w:t>
      </w:r>
      <w:r w:rsidRPr="00E048EE">
        <w:rPr>
          <w:rFonts w:ascii="ＭＳ Ｐゴシック" w:eastAsia="ＭＳ Ｐゴシック" w:hAnsi="ＭＳ Ｐゴシック" w:hint="eastAsia"/>
          <w:sz w:val="20"/>
          <w:szCs w:val="20"/>
        </w:rPr>
        <w:t>ご提出ください。</w:t>
      </w:r>
    </w:p>
    <w:p w14:paraId="1BD47481" w14:textId="77777777" w:rsidR="00A43B68" w:rsidRPr="00840C76" w:rsidRDefault="00AF05C2" w:rsidP="00840C76">
      <w:pPr>
        <w:pStyle w:val="a3"/>
        <w:numPr>
          <w:ilvl w:val="0"/>
          <w:numId w:val="1"/>
        </w:numPr>
        <w:spacing w:line="280" w:lineRule="exact"/>
        <w:ind w:leftChars="0"/>
        <w:rPr>
          <w:rFonts w:ascii="ＭＳ Ｐゴシック" w:eastAsia="ＭＳ Ｐゴシック" w:hAnsi="ＭＳ Ｐゴシック"/>
          <w:sz w:val="20"/>
          <w:szCs w:val="20"/>
        </w:rPr>
      </w:pPr>
      <w:r>
        <w:rPr>
          <w:rFonts w:ascii="ＭＳ Ｐゴシック" w:eastAsia="ＭＳ Ｐゴシック" w:hAnsi="ＭＳ Ｐゴシック" w:hint="eastAsia"/>
          <w:sz w:val="20"/>
          <w:szCs w:val="20"/>
        </w:rPr>
        <w:t>査読審査の結果、</w:t>
      </w:r>
      <w:r w:rsidR="00A43B68">
        <w:rPr>
          <w:rFonts w:ascii="ＭＳ Ｐゴシック" w:eastAsia="ＭＳ Ｐゴシック" w:hAnsi="ＭＳ Ｐゴシック" w:hint="eastAsia"/>
          <w:sz w:val="20"/>
          <w:szCs w:val="20"/>
        </w:rPr>
        <w:t>ご希望の原稿種別での掲載が認められない場合、原稿種別を変えて掲載する提案をさせていただく場合があります。</w:t>
      </w:r>
    </w:p>
    <w:sectPr w:rsidR="00A43B68" w:rsidRPr="00840C76" w:rsidSect="00840C76">
      <w:pgSz w:w="16838" w:h="11906" w:orient="landscape"/>
      <w:pgMar w:top="426" w:right="720" w:bottom="426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44CA8" w14:textId="77777777" w:rsidR="00FD3344" w:rsidRDefault="00FD3344" w:rsidP="00B433F7">
      <w:r>
        <w:separator/>
      </w:r>
    </w:p>
  </w:endnote>
  <w:endnote w:type="continuationSeparator" w:id="0">
    <w:p w14:paraId="2E89D23B" w14:textId="77777777" w:rsidR="00FD3344" w:rsidRDefault="00FD3344" w:rsidP="00B433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10184" w14:textId="77777777" w:rsidR="00FD3344" w:rsidRDefault="00FD3344" w:rsidP="00B433F7">
      <w:r>
        <w:separator/>
      </w:r>
    </w:p>
  </w:footnote>
  <w:footnote w:type="continuationSeparator" w:id="0">
    <w:p w14:paraId="3CAFF8BE" w14:textId="77777777" w:rsidR="00FD3344" w:rsidRDefault="00FD3344" w:rsidP="00B433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3A1704"/>
    <w:multiLevelType w:val="hybridMultilevel"/>
    <w:tmpl w:val="0F604DFA"/>
    <w:lvl w:ilvl="0" w:tplc="F7D67398">
      <w:start w:val="5"/>
      <w:numFmt w:val="bullet"/>
      <w:lvlText w:val="□"/>
      <w:lvlJc w:val="left"/>
      <w:pPr>
        <w:ind w:left="360" w:hanging="360"/>
      </w:pPr>
      <w:rPr>
        <w:rFonts w:ascii="ＭＳ Ｐゴシック" w:eastAsia="ＭＳ Ｐゴシック" w:hAnsi="ＭＳ Ｐゴシック" w:cs="ＭＳ Ｐゴシック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67B23E0"/>
    <w:multiLevelType w:val="hybridMultilevel"/>
    <w:tmpl w:val="2642356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num w:numId="1" w16cid:durableId="41369185">
    <w:abstractNumId w:val="1"/>
  </w:num>
  <w:num w:numId="2" w16cid:durableId="1034968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bordersDoNotSurroundHeader/>
  <w:bordersDoNotSurroundFooter/>
  <w:hideSpellingErrors/>
  <w:hideGrammaticalErrors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2NLA0tDA1M7EwN7JU0lEKTi0uzszPAykwrQUAOU238ywAAAA="/>
  </w:docVars>
  <w:rsids>
    <w:rsidRoot w:val="00957CDA"/>
    <w:rsid w:val="00040C0B"/>
    <w:rsid w:val="000912CE"/>
    <w:rsid w:val="000D0CBB"/>
    <w:rsid w:val="000E4E00"/>
    <w:rsid w:val="00106F82"/>
    <w:rsid w:val="0016481D"/>
    <w:rsid w:val="001E512F"/>
    <w:rsid w:val="0023478D"/>
    <w:rsid w:val="00251DC6"/>
    <w:rsid w:val="002653D9"/>
    <w:rsid w:val="003158E6"/>
    <w:rsid w:val="003C0245"/>
    <w:rsid w:val="004A0857"/>
    <w:rsid w:val="005661DF"/>
    <w:rsid w:val="005747A9"/>
    <w:rsid w:val="006275EC"/>
    <w:rsid w:val="006649C7"/>
    <w:rsid w:val="00704293"/>
    <w:rsid w:val="00711CCD"/>
    <w:rsid w:val="00725726"/>
    <w:rsid w:val="007B78FA"/>
    <w:rsid w:val="007D6098"/>
    <w:rsid w:val="00811563"/>
    <w:rsid w:val="00840C76"/>
    <w:rsid w:val="008851B1"/>
    <w:rsid w:val="008B23C8"/>
    <w:rsid w:val="008C0AFC"/>
    <w:rsid w:val="008E4888"/>
    <w:rsid w:val="00944B40"/>
    <w:rsid w:val="00957CDA"/>
    <w:rsid w:val="009A5F1D"/>
    <w:rsid w:val="009B67A7"/>
    <w:rsid w:val="009D6E26"/>
    <w:rsid w:val="00A43B68"/>
    <w:rsid w:val="00AF05C2"/>
    <w:rsid w:val="00AF76FB"/>
    <w:rsid w:val="00B433F7"/>
    <w:rsid w:val="00B7691F"/>
    <w:rsid w:val="00BD33E3"/>
    <w:rsid w:val="00BD4C86"/>
    <w:rsid w:val="00BE47E8"/>
    <w:rsid w:val="00C6641F"/>
    <w:rsid w:val="00CD6366"/>
    <w:rsid w:val="00D44FE1"/>
    <w:rsid w:val="00D85B5E"/>
    <w:rsid w:val="00DD360E"/>
    <w:rsid w:val="00DF50B2"/>
    <w:rsid w:val="00E048EE"/>
    <w:rsid w:val="00E07579"/>
    <w:rsid w:val="00E23169"/>
    <w:rsid w:val="00E80477"/>
    <w:rsid w:val="00E927D6"/>
    <w:rsid w:val="00EA30ED"/>
    <w:rsid w:val="00F8364E"/>
    <w:rsid w:val="00FD3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5ECDC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B23C8"/>
    <w:pPr>
      <w:ind w:leftChars="400" w:left="840"/>
    </w:pPr>
  </w:style>
  <w:style w:type="character" w:styleId="a4">
    <w:name w:val="Hyperlink"/>
    <w:basedOn w:val="a0"/>
    <w:uiPriority w:val="99"/>
    <w:unhideWhenUsed/>
    <w:rsid w:val="001E512F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E512F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B433F7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B433F7"/>
  </w:style>
  <w:style w:type="paragraph" w:styleId="a8">
    <w:name w:val="footer"/>
    <w:basedOn w:val="a"/>
    <w:link w:val="a9"/>
    <w:uiPriority w:val="99"/>
    <w:unhideWhenUsed/>
    <w:rsid w:val="00B433F7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B433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9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9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urnal@yuki-gakkai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2D2273-50A5-4FA4-9B29-6B3F047DF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25T06:06:00Z</dcterms:created>
  <dcterms:modified xsi:type="dcterms:W3CDTF">2022-09-25T06:06:00Z</dcterms:modified>
</cp:coreProperties>
</file>